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7590B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2E2C5E83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67A918E7" w14:textId="4B6C21D6" w:rsidR="00766AE8" w:rsidRPr="00CA1BBC" w:rsidRDefault="00766AE8" w:rsidP="00CA1BBC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 w:rsidRPr="00CA1BBC">
        <w:rPr>
          <w:rFonts w:asciiTheme="minorHAnsi" w:hAnsiTheme="minorHAnsi" w:cstheme="minorHAnsi"/>
          <w:b/>
          <w:bCs/>
          <w:color w:val="auto"/>
          <w:sz w:val="28"/>
          <w:szCs w:val="26"/>
        </w:rPr>
        <w:t>Research Administration Network Agenda</w:t>
      </w:r>
    </w:p>
    <w:p w14:paraId="5D2D3706" w14:textId="2B19FD89" w:rsidR="00766AE8" w:rsidRPr="002F7224" w:rsidRDefault="002F7224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  <w:t>SUB Lobo A &amp; B</w:t>
      </w:r>
    </w:p>
    <w:p w14:paraId="2AA4CA9B" w14:textId="0E6A2554" w:rsidR="00766AE8" w:rsidRPr="00CA1BBC" w:rsidRDefault="00A17D4F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</w:rPr>
        <w:t>November</w:t>
      </w:r>
      <w:r w:rsidR="00AA061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 xml:space="preserve"> </w:t>
      </w:r>
      <w:r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12</w:t>
      </w:r>
      <w:r w:rsidR="00DC4461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, 201</w:t>
      </w:r>
      <w:r w:rsidR="009128B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9</w:t>
      </w:r>
    </w:p>
    <w:p w14:paraId="0EFD6597" w14:textId="40D8486B" w:rsidR="00766AE8" w:rsidRPr="00640781" w:rsidRDefault="00766AE8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r w:rsidRPr="00640781">
        <w:rPr>
          <w:rFonts w:asciiTheme="minorHAnsi" w:hAnsiTheme="minorHAnsi" w:cstheme="minorHAnsi"/>
          <w:b/>
          <w:bCs/>
          <w:color w:val="auto"/>
        </w:rPr>
        <w:t>9:00am to 10:00am</w:t>
      </w:r>
    </w:p>
    <w:p w14:paraId="445F1A38" w14:textId="77777777" w:rsidR="00CA1BBC" w:rsidRPr="00640781" w:rsidRDefault="00CA1BBC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</w:p>
    <w:p w14:paraId="1EE56654" w14:textId="77777777" w:rsidR="00F67948" w:rsidRPr="00640781" w:rsidRDefault="00F67948" w:rsidP="00E52CDE">
      <w:pPr>
        <w:rPr>
          <w:rFonts w:asciiTheme="minorHAnsi" w:hAnsiTheme="minorHAnsi" w:cstheme="minorHAnsi"/>
        </w:rPr>
      </w:pPr>
      <w:bookmarkStart w:id="0" w:name="_Hlk24100933"/>
    </w:p>
    <w:p w14:paraId="49806BE5" w14:textId="0A421B2B" w:rsidR="00603823" w:rsidRDefault="00603823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bCs/>
          <w:color w:val="auto"/>
        </w:rPr>
      </w:pPr>
      <w:r w:rsidRPr="00640781">
        <w:rPr>
          <w:bCs/>
          <w:color w:val="auto"/>
        </w:rPr>
        <w:t>Graduate Studies</w:t>
      </w:r>
      <w:r w:rsidR="00D604D5" w:rsidRPr="00640781">
        <w:rPr>
          <w:bCs/>
          <w:color w:val="auto"/>
        </w:rPr>
        <w:t>: Research Assistantships and Graduate Student Contracts</w:t>
      </w:r>
      <w:r w:rsidRPr="00640781">
        <w:rPr>
          <w:bCs/>
          <w:color w:val="auto"/>
        </w:rPr>
        <w:t>-Marisa Castaneda</w:t>
      </w:r>
    </w:p>
    <w:p w14:paraId="2518ED81" w14:textId="150008DA" w:rsidR="006065DE" w:rsidRPr="00640781" w:rsidRDefault="00400177" w:rsidP="006065DE">
      <w:pPr>
        <w:pStyle w:val="ListParagraph"/>
        <w:numPr>
          <w:ilvl w:val="2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bCs/>
          <w:color w:val="auto"/>
        </w:rPr>
      </w:pPr>
      <w:hyperlink r:id="rId8" w:history="1">
        <w:r w:rsidR="006065DE" w:rsidRPr="006065DE">
          <w:rPr>
            <w:rStyle w:val="Hyperlink"/>
            <w:bCs/>
          </w:rPr>
          <w:t>Presentation Link</w:t>
        </w:r>
      </w:hyperlink>
    </w:p>
    <w:p w14:paraId="7712FCFF" w14:textId="075405F9" w:rsidR="00637B38" w:rsidRPr="00640781" w:rsidRDefault="0038263A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bCs/>
          <w:color w:val="auto"/>
        </w:rPr>
      </w:pPr>
      <w:r>
        <w:t xml:space="preserve">Review of </w:t>
      </w:r>
      <w:r w:rsidR="00637B38" w:rsidRPr="00640781">
        <w:t>Draft Department of Defense Cybersecurity Maturity Model Certification (CMMC) Framework-</w:t>
      </w:r>
      <w:r w:rsidR="00831706" w:rsidRPr="00831706">
        <w:t xml:space="preserve"> </w:t>
      </w:r>
      <w:r w:rsidR="00831706">
        <w:t>Deborah Kuidis</w:t>
      </w:r>
      <w:r w:rsidR="00831706" w:rsidRPr="00640781">
        <w:t xml:space="preserve"> </w:t>
      </w:r>
      <w:r w:rsidR="00831706">
        <w:t xml:space="preserve">and </w:t>
      </w:r>
      <w:r w:rsidR="00637B38" w:rsidRPr="00640781">
        <w:t>Krista Laybourne</w:t>
      </w:r>
    </w:p>
    <w:p w14:paraId="5EB80097" w14:textId="3575305C" w:rsidR="00603823" w:rsidRPr="006065DE" w:rsidRDefault="00603823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color w:val="auto"/>
        </w:rPr>
      </w:pPr>
      <w:r w:rsidRPr="00640781">
        <w:rPr>
          <w:bCs/>
          <w:color w:val="auto"/>
        </w:rPr>
        <w:t>Subrecipient Monitoring- Andra Kiscaden</w:t>
      </w:r>
    </w:p>
    <w:p w14:paraId="6BCD0D1D" w14:textId="7995FE1A" w:rsidR="006065DE" w:rsidRDefault="00400177" w:rsidP="006065DE">
      <w:pPr>
        <w:pStyle w:val="ListParagraph"/>
        <w:numPr>
          <w:ilvl w:val="2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color w:val="auto"/>
        </w:rPr>
      </w:pPr>
      <w:hyperlink r:id="rId9" w:history="1">
        <w:r w:rsidR="006065DE" w:rsidRPr="006065DE">
          <w:rPr>
            <w:rStyle w:val="Hyperlink"/>
          </w:rPr>
          <w:t>Presentation Link</w:t>
        </w:r>
      </w:hyperlink>
    </w:p>
    <w:p w14:paraId="5CB935C6" w14:textId="7B845C35" w:rsidR="006065DE" w:rsidRPr="00640781" w:rsidRDefault="00400177" w:rsidP="006065DE">
      <w:pPr>
        <w:pStyle w:val="ListParagraph"/>
        <w:numPr>
          <w:ilvl w:val="2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color w:val="auto"/>
        </w:rPr>
      </w:pPr>
      <w:hyperlink r:id="rId10" w:history="1">
        <w:r w:rsidR="006065DE" w:rsidRPr="006065DE">
          <w:rPr>
            <w:rStyle w:val="Hyperlink"/>
          </w:rPr>
          <w:t>Monitoring Tools Link</w:t>
        </w:r>
      </w:hyperlink>
    </w:p>
    <w:p w14:paraId="53FB76DF" w14:textId="199FD22F" w:rsidR="00603823" w:rsidRPr="00640781" w:rsidRDefault="00D604D5" w:rsidP="00603823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color w:val="auto"/>
        </w:rPr>
      </w:pPr>
      <w:r w:rsidRPr="00640781">
        <w:rPr>
          <w:bCs/>
          <w:color w:val="auto"/>
        </w:rPr>
        <w:t>N</w:t>
      </w:r>
      <w:r w:rsidR="00603823" w:rsidRPr="00640781">
        <w:rPr>
          <w:bCs/>
          <w:color w:val="auto"/>
        </w:rPr>
        <w:t xml:space="preserve">ew </w:t>
      </w:r>
      <w:r w:rsidRPr="00640781">
        <w:rPr>
          <w:bCs/>
          <w:color w:val="auto"/>
        </w:rPr>
        <w:t>A</w:t>
      </w:r>
      <w:r w:rsidR="00603823" w:rsidRPr="00640781">
        <w:rPr>
          <w:bCs/>
          <w:color w:val="auto"/>
        </w:rPr>
        <w:t xml:space="preserve">pproach </w:t>
      </w:r>
      <w:r w:rsidR="00846A31" w:rsidRPr="00640781">
        <w:rPr>
          <w:bCs/>
          <w:color w:val="auto"/>
        </w:rPr>
        <w:t>for</w:t>
      </w:r>
      <w:r w:rsidR="00603823" w:rsidRPr="00640781">
        <w:rPr>
          <w:bCs/>
          <w:color w:val="auto"/>
        </w:rPr>
        <w:t xml:space="preserve"> RAN </w:t>
      </w:r>
      <w:r w:rsidRPr="00640781">
        <w:rPr>
          <w:bCs/>
          <w:color w:val="auto"/>
        </w:rPr>
        <w:t>E</w:t>
      </w:r>
      <w:r w:rsidR="00846A31" w:rsidRPr="00640781">
        <w:rPr>
          <w:bCs/>
          <w:color w:val="auto"/>
        </w:rPr>
        <w:t>ngagement</w:t>
      </w:r>
      <w:r w:rsidR="00603823" w:rsidRPr="00640781">
        <w:rPr>
          <w:bCs/>
          <w:color w:val="auto"/>
        </w:rPr>
        <w:t>-Isela Roeder and Monica Fishel</w:t>
      </w:r>
    </w:p>
    <w:p w14:paraId="710C36EE" w14:textId="55FD86FA" w:rsidR="00603823" w:rsidRDefault="00603823" w:rsidP="00603823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ind w:left="1800"/>
        <w:contextualSpacing/>
        <w:rPr>
          <w:bCs/>
          <w:color w:val="auto"/>
        </w:rPr>
      </w:pPr>
      <w:r w:rsidRPr="00640781">
        <w:rPr>
          <w:bCs/>
          <w:color w:val="auto"/>
        </w:rPr>
        <w:t xml:space="preserve">Purpose of the RAN Working Group </w:t>
      </w:r>
    </w:p>
    <w:p w14:paraId="7A2FFDD5" w14:textId="7606582B" w:rsidR="005E0886" w:rsidRPr="00400177" w:rsidRDefault="00400177" w:rsidP="005E0886">
      <w:pPr>
        <w:pStyle w:val="ListParagraph"/>
        <w:numPr>
          <w:ilvl w:val="2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rStyle w:val="Hyperlink"/>
          <w:bCs/>
        </w:rPr>
      </w:pPr>
      <w:r>
        <w:rPr>
          <w:bCs/>
          <w:color w:val="auto"/>
        </w:rPr>
        <w:fldChar w:fldCharType="begin"/>
      </w:r>
      <w:r>
        <w:rPr>
          <w:bCs/>
          <w:color w:val="auto"/>
        </w:rPr>
        <w:instrText xml:space="preserve"> HYPERLINK "http://osp.unm.edu/pi-resources/ran-working-group_ran-on-11nov2019_osp-login.pptx" </w:instrText>
      </w:r>
      <w:r>
        <w:rPr>
          <w:bCs/>
          <w:color w:val="auto"/>
        </w:rPr>
      </w:r>
      <w:r>
        <w:rPr>
          <w:bCs/>
          <w:color w:val="auto"/>
        </w:rPr>
        <w:fldChar w:fldCharType="separate"/>
      </w:r>
      <w:r w:rsidR="005E0886" w:rsidRPr="00400177">
        <w:rPr>
          <w:rStyle w:val="Hyperlink"/>
          <w:bCs/>
        </w:rPr>
        <w:t>Presenta</w:t>
      </w:r>
      <w:bookmarkStart w:id="1" w:name="_GoBack"/>
      <w:bookmarkEnd w:id="1"/>
      <w:r w:rsidR="005E0886" w:rsidRPr="00400177">
        <w:rPr>
          <w:rStyle w:val="Hyperlink"/>
          <w:bCs/>
        </w:rPr>
        <w:t>tio</w:t>
      </w:r>
      <w:r w:rsidR="005E0886" w:rsidRPr="00400177">
        <w:rPr>
          <w:rStyle w:val="Hyperlink"/>
          <w:bCs/>
        </w:rPr>
        <w:t>n</w:t>
      </w:r>
      <w:r w:rsidR="005E0886" w:rsidRPr="00400177">
        <w:rPr>
          <w:rStyle w:val="Hyperlink"/>
          <w:bCs/>
        </w:rPr>
        <w:t xml:space="preserve"> Link</w:t>
      </w:r>
    </w:p>
    <w:p w14:paraId="7CA43434" w14:textId="51B73B57" w:rsidR="00603823" w:rsidRPr="00640781" w:rsidRDefault="00400177" w:rsidP="00603823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ind w:left="1800"/>
        <w:contextualSpacing/>
        <w:rPr>
          <w:bCs/>
          <w:color w:val="auto"/>
        </w:rPr>
      </w:pPr>
      <w:r>
        <w:rPr>
          <w:bCs/>
          <w:color w:val="auto"/>
        </w:rPr>
        <w:fldChar w:fldCharType="end"/>
      </w:r>
      <w:r w:rsidR="00603823" w:rsidRPr="00640781">
        <w:rPr>
          <w:bCs/>
          <w:color w:val="auto"/>
        </w:rPr>
        <w:t>Draft Goal and Objectives for RAN -solicit feedback from RAN attendees</w:t>
      </w:r>
    </w:p>
    <w:p w14:paraId="4273B6E3" w14:textId="2A622A2B" w:rsidR="00603823" w:rsidRDefault="00603823" w:rsidP="00603823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ind w:left="1800"/>
        <w:contextualSpacing/>
        <w:rPr>
          <w:bCs/>
          <w:color w:val="auto"/>
        </w:rPr>
      </w:pPr>
      <w:r w:rsidRPr="00640781">
        <w:rPr>
          <w:bCs/>
          <w:color w:val="auto"/>
        </w:rPr>
        <w:t xml:space="preserve">Poll RAN Attendees: We want to hear from you! </w:t>
      </w:r>
    </w:p>
    <w:p w14:paraId="44C6BC3D" w14:textId="3D6047B9" w:rsidR="00FD3267" w:rsidRDefault="008312F7" w:rsidP="001766EC">
      <w:pPr>
        <w:rPr>
          <w:rFonts w:asciiTheme="minorHAnsi" w:eastAsia="Times New Roman" w:hAnsiTheme="minorHAnsi" w:cstheme="minorHAnsi"/>
          <w:bCs/>
        </w:rPr>
      </w:pPr>
      <w:r>
        <w:t xml:space="preserve">In preparation for the poll that will be administered during the </w:t>
      </w:r>
      <w:r w:rsidR="009D69DF">
        <w:t>4</w:t>
      </w:r>
      <w:r w:rsidR="009D69DF" w:rsidRPr="009D69DF">
        <w:rPr>
          <w:vertAlign w:val="superscript"/>
        </w:rPr>
        <w:t>th</w:t>
      </w:r>
      <w:r>
        <w:t xml:space="preserve"> presentation, please download the Poll Everywhere App (Standard Version, </w:t>
      </w:r>
      <w:r w:rsidRPr="008312F7">
        <w:rPr>
          <w:b/>
          <w:u w:val="single"/>
        </w:rPr>
        <w:t>NOT</w:t>
      </w:r>
      <w:r>
        <w:t xml:space="preserve"> Presenter Version) onto your mobile device. The username required to join the presentation will be provided during the meeting.</w:t>
      </w:r>
      <w:bookmarkEnd w:id="0"/>
    </w:p>
    <w:p w14:paraId="312F43B6" w14:textId="7D455C6E" w:rsidR="00FD3267" w:rsidRDefault="00FD3267" w:rsidP="001766EC">
      <w:pPr>
        <w:rPr>
          <w:rFonts w:asciiTheme="minorHAnsi" w:eastAsia="Times New Roman" w:hAnsiTheme="minorHAnsi" w:cstheme="minorHAnsi"/>
          <w:bCs/>
        </w:rPr>
      </w:pPr>
    </w:p>
    <w:p w14:paraId="05E00E9C" w14:textId="77777777" w:rsidR="00FD3267" w:rsidRDefault="00FD3267" w:rsidP="001766EC">
      <w:pPr>
        <w:rPr>
          <w:rFonts w:asciiTheme="minorHAnsi" w:eastAsia="Times New Roman" w:hAnsiTheme="minorHAnsi" w:cstheme="minorHAnsi"/>
          <w:bCs/>
        </w:rPr>
      </w:pPr>
    </w:p>
    <w:p w14:paraId="56783CD2" w14:textId="77777777" w:rsidR="00FD3267" w:rsidRPr="00CA1BBC" w:rsidRDefault="00FD3267" w:rsidP="00FD3267">
      <w:pPr>
        <w:pBdr>
          <w:bottom w:val="single" w:sz="12" w:space="1" w:color="auto"/>
        </w:pBdr>
        <w:spacing w:line="360" w:lineRule="auto"/>
        <w:rPr>
          <w:rFonts w:asciiTheme="minorHAnsi" w:eastAsia="Times New Roman" w:hAnsiTheme="minorHAnsi" w:cstheme="minorHAnsi"/>
          <w:b/>
          <w:bCs/>
          <w:i/>
        </w:rPr>
      </w:pPr>
      <w:r>
        <w:rPr>
          <w:rFonts w:asciiTheme="minorHAnsi" w:eastAsia="Times New Roman" w:hAnsiTheme="minorHAnsi" w:cstheme="minorHAnsi"/>
          <w:b/>
          <w:bCs/>
          <w:i/>
        </w:rPr>
        <w:t>LINKS TO UPCOMING EVENTS AND ANNOUNCEMENTS</w:t>
      </w:r>
    </w:p>
    <w:p w14:paraId="5DC221CC" w14:textId="77777777" w:rsidR="00FD3267" w:rsidRDefault="00FD3267" w:rsidP="008312F7">
      <w:pPr>
        <w:spacing w:line="276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Cs/>
        </w:rPr>
        <w:t xml:space="preserve">As a RAN member we would like to invite you to share upcoming research events and announcements with the network. In order for us to include your information, please provide a brief description of the event/announcement and a link to the information that you would like shared. Please send your requests to </w:t>
      </w:r>
      <w:hyperlink r:id="rId11" w:history="1">
        <w:r w:rsidRPr="00D040D1">
          <w:rPr>
            <w:rStyle w:val="Hyperlink"/>
            <w:rFonts w:asciiTheme="minorHAnsi" w:eastAsia="Times New Roman" w:hAnsiTheme="minorHAnsi" w:cstheme="minorHAnsi"/>
            <w:bCs/>
          </w:rPr>
          <w:t>osp@unm.edu</w:t>
        </w:r>
      </w:hyperlink>
      <w:r>
        <w:rPr>
          <w:rFonts w:asciiTheme="minorHAnsi" w:eastAsia="Times New Roman" w:hAnsiTheme="minorHAnsi" w:cstheme="minorHAnsi"/>
          <w:bCs/>
        </w:rPr>
        <w:t xml:space="preserve"> with the subject line of “</w:t>
      </w:r>
      <w:r w:rsidRPr="00262AFF">
        <w:rPr>
          <w:rFonts w:asciiTheme="minorHAnsi" w:eastAsia="Times New Roman" w:hAnsiTheme="minorHAnsi" w:cstheme="minorHAnsi"/>
          <w:b/>
          <w:bCs/>
        </w:rPr>
        <w:t>Share With RAN</w:t>
      </w:r>
      <w:r>
        <w:rPr>
          <w:rFonts w:asciiTheme="minorHAnsi" w:eastAsia="Times New Roman" w:hAnsiTheme="minorHAnsi" w:cstheme="minorHAnsi"/>
          <w:b/>
          <w:bCs/>
        </w:rPr>
        <w:t>”</w:t>
      </w:r>
    </w:p>
    <w:p w14:paraId="5C84ABFB" w14:textId="68C6948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253CB871" w14:textId="257C7FC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0978066F" w14:textId="5C9B8BBE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564CD36F" w14:textId="6ACD39DF" w:rsidR="001766EC" w:rsidRPr="001766EC" w:rsidRDefault="001766EC" w:rsidP="001766EC">
      <w:pPr>
        <w:pStyle w:val="Footer"/>
        <w:rPr>
          <w:b/>
          <w:sz w:val="28"/>
        </w:rPr>
      </w:pPr>
      <w:r>
        <w:rPr>
          <w:rFonts w:asciiTheme="minorHAnsi" w:eastAsia="Times New Roman" w:hAnsiTheme="minorHAnsi" w:cstheme="minorHAnsi"/>
          <w:bCs/>
          <w:noProof/>
        </w:rPr>
        <w:drawing>
          <wp:anchor distT="0" distB="0" distL="114300" distR="114300" simplePos="0" relativeHeight="251659264" behindDoc="0" locked="0" layoutInCell="1" allowOverlap="1" wp14:anchorId="3FBF2C19" wp14:editId="240B912D">
            <wp:simplePos x="0" y="0"/>
            <wp:positionH relativeFrom="column">
              <wp:posOffset>5781675</wp:posOffset>
            </wp:positionH>
            <wp:positionV relativeFrom="paragraph">
              <wp:posOffset>107950</wp:posOffset>
            </wp:positionV>
            <wp:extent cx="809625" cy="8096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uestion[1]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</w:rPr>
        <w:t xml:space="preserve">Do you have </w:t>
      </w:r>
      <w:r w:rsidRPr="00E52CDE">
        <w:rPr>
          <w:b/>
          <w:sz w:val="28"/>
        </w:rPr>
        <w:t xml:space="preserve">questions or topics that you would like to be covered at our next RAN meeting?  Please click </w:t>
      </w:r>
      <w:hyperlink r:id="rId13" w:history="1">
        <w:r w:rsidRPr="00E52CDE">
          <w:rPr>
            <w:rStyle w:val="Hyperlink"/>
            <w:b/>
            <w:sz w:val="28"/>
          </w:rPr>
          <w:t>here</w:t>
        </w:r>
      </w:hyperlink>
      <w:r w:rsidRPr="00E52CDE">
        <w:rPr>
          <w:b/>
          <w:sz w:val="28"/>
        </w:rPr>
        <w:t xml:space="preserve"> to submit, or visit the following URL: </w:t>
      </w:r>
      <w:hyperlink r:id="rId14" w:history="1">
        <w:r w:rsidRPr="00E52CDE">
          <w:rPr>
            <w:rStyle w:val="Hyperlink"/>
            <w:b/>
            <w:sz w:val="28"/>
          </w:rPr>
          <w:t>https://forms.unm.edu/forms/osp_ran_questions</w:t>
        </w:r>
      </w:hyperlink>
      <w:r>
        <w:rPr>
          <w:b/>
          <w:sz w:val="28"/>
        </w:rPr>
        <w:t>.</w:t>
      </w:r>
      <w:r w:rsidRPr="00CA1BBC">
        <w:rPr>
          <w:rFonts w:asciiTheme="minorHAnsi" w:eastAsia="Times New Roman" w:hAnsiTheme="minorHAnsi" w:cstheme="minorHAnsi"/>
          <w:bCs/>
          <w:noProof/>
        </w:rPr>
        <w:t xml:space="preserve"> </w:t>
      </w:r>
    </w:p>
    <w:sectPr w:rsidR="001766EC" w:rsidRPr="001766EC" w:rsidSect="005E0886">
      <w:headerReference w:type="default" r:id="rId15"/>
      <w:pgSz w:w="12240" w:h="15840"/>
      <w:pgMar w:top="108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6D9F5" w14:textId="77777777" w:rsidR="00A401BC" w:rsidRDefault="00A401BC" w:rsidP="00E52CDE">
      <w:r>
        <w:separator/>
      </w:r>
    </w:p>
  </w:endnote>
  <w:endnote w:type="continuationSeparator" w:id="0">
    <w:p w14:paraId="43DEE43F" w14:textId="77777777" w:rsidR="00A401BC" w:rsidRDefault="00A401BC" w:rsidP="00E52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722C2" w14:textId="77777777" w:rsidR="00A401BC" w:rsidRDefault="00A401BC" w:rsidP="00E52CDE">
      <w:r>
        <w:separator/>
      </w:r>
    </w:p>
  </w:footnote>
  <w:footnote w:type="continuationSeparator" w:id="0">
    <w:p w14:paraId="14221382" w14:textId="77777777" w:rsidR="00A401BC" w:rsidRDefault="00A401BC" w:rsidP="00E52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F595B" w14:textId="57ADFFA2" w:rsidR="00E52CDE" w:rsidRDefault="00E52CDE" w:rsidP="00E52CDE">
    <w:pPr>
      <w:pStyle w:val="Header"/>
      <w:jc w:val="center"/>
    </w:pPr>
    <w:r w:rsidRPr="00E52CDE">
      <w:rPr>
        <w:noProof/>
      </w:rPr>
      <w:drawing>
        <wp:anchor distT="0" distB="0" distL="114300" distR="114300" simplePos="0" relativeHeight="251658240" behindDoc="0" locked="0" layoutInCell="1" allowOverlap="1" wp14:anchorId="6A1DA091" wp14:editId="76450F07">
          <wp:simplePos x="0" y="0"/>
          <wp:positionH relativeFrom="margin">
            <wp:align>center</wp:align>
          </wp:positionH>
          <wp:positionV relativeFrom="paragraph">
            <wp:posOffset>-313055</wp:posOffset>
          </wp:positionV>
          <wp:extent cx="3810000" cy="1114425"/>
          <wp:effectExtent l="0" t="0" r="0" b="0"/>
          <wp:wrapNone/>
          <wp:docPr id="12" name="Picture 12" descr="C:\Users\mbundrage\AppData\Local\Microsoft\Windows\INetCache\Content.Outlook\J443XEX1\UNM_Research_Horizontal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bundrage\AppData\Local\Microsoft\Windows\INetCache\Content.Outlook\J443XEX1\UNM_Research_Horizontal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920B2"/>
    <w:multiLevelType w:val="hybridMultilevel"/>
    <w:tmpl w:val="E3500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0700A"/>
    <w:multiLevelType w:val="hybridMultilevel"/>
    <w:tmpl w:val="F5822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E32A51"/>
    <w:multiLevelType w:val="hybridMultilevel"/>
    <w:tmpl w:val="15A254B4"/>
    <w:lvl w:ilvl="0" w:tplc="0840E000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34073"/>
    <w:multiLevelType w:val="hybridMultilevel"/>
    <w:tmpl w:val="78F0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130DE"/>
    <w:multiLevelType w:val="hybridMultilevel"/>
    <w:tmpl w:val="35740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24621"/>
    <w:multiLevelType w:val="multilevel"/>
    <w:tmpl w:val="B83C8B1E"/>
    <w:styleLink w:val="List0"/>
    <w:lvl w:ilvl="0">
      <w:start w:val="1"/>
      <w:numFmt w:val="decimal"/>
      <w:lvlText w:val="%1."/>
      <w:lvlJc w:val="left"/>
      <w:rPr>
        <w:position w:val="0"/>
        <w:rtl w:val="0"/>
      </w:rPr>
    </w:lvl>
    <w:lvl w:ilvl="1">
      <w:start w:val="1"/>
      <w:numFmt w:val="lowerLetter"/>
      <w:lvlText w:val="%2."/>
      <w:lvlJc w:val="left"/>
      <w:rPr>
        <w:position w:val="0"/>
        <w:rtl w:val="0"/>
      </w:rPr>
    </w:lvl>
    <w:lvl w:ilvl="2">
      <w:start w:val="1"/>
      <w:numFmt w:val="lowerRoman"/>
      <w:lvlText w:val="%3."/>
      <w:lvlJc w:val="left"/>
      <w:rPr>
        <w:position w:val="0"/>
        <w:rtl w:val="0"/>
      </w:rPr>
    </w:lvl>
    <w:lvl w:ilvl="3">
      <w:numFmt w:val="bullet"/>
      <w:lvlText w:val="-"/>
      <w:lvlJc w:val="left"/>
      <w:pPr>
        <w:ind w:left="360" w:hanging="360"/>
      </w:pPr>
      <w:rPr>
        <w:rFonts w:ascii="Arial Narrow" w:eastAsia="Calibri" w:hAnsi="Arial Narrow" w:cs="Arial" w:hint="default"/>
      </w:rPr>
    </w:lvl>
    <w:lvl w:ilvl="4">
      <w:start w:val="1"/>
      <w:numFmt w:val="lowerLetter"/>
      <w:lvlText w:val="%5."/>
      <w:lvlJc w:val="left"/>
      <w:rPr>
        <w:position w:val="0"/>
        <w:rtl w:val="0"/>
      </w:rPr>
    </w:lvl>
    <w:lvl w:ilvl="5">
      <w:start w:val="1"/>
      <w:numFmt w:val="lowerRoman"/>
      <w:lvlText w:val="%6."/>
      <w:lvlJc w:val="left"/>
      <w:rPr>
        <w:position w:val="0"/>
        <w:rtl w:val="0"/>
      </w:rPr>
    </w:lvl>
    <w:lvl w:ilvl="6">
      <w:start w:val="1"/>
      <w:numFmt w:val="decimal"/>
      <w:lvlText w:val="%7."/>
      <w:lvlJc w:val="left"/>
      <w:rPr>
        <w:position w:val="0"/>
        <w:rtl w:val="0"/>
      </w:rPr>
    </w:lvl>
    <w:lvl w:ilvl="7">
      <w:start w:val="1"/>
      <w:numFmt w:val="lowerLetter"/>
      <w:lvlText w:val="%8."/>
      <w:lvlJc w:val="left"/>
      <w:rPr>
        <w:position w:val="0"/>
        <w:rtl w:val="0"/>
      </w:rPr>
    </w:lvl>
    <w:lvl w:ilvl="8">
      <w:start w:val="1"/>
      <w:numFmt w:val="lowerRoman"/>
      <w:lvlText w:val="%9."/>
      <w:lvlJc w:val="left"/>
      <w:rPr>
        <w:position w:val="0"/>
        <w:rtl w:val="0"/>
      </w:rPr>
    </w:lvl>
  </w:abstractNum>
  <w:abstractNum w:abstractNumId="6" w15:restartNumberingAfterBreak="0">
    <w:nsid w:val="320D527B"/>
    <w:multiLevelType w:val="hybridMultilevel"/>
    <w:tmpl w:val="6E3A0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1D61D7"/>
    <w:multiLevelType w:val="hybridMultilevel"/>
    <w:tmpl w:val="E7AEB4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660EE"/>
    <w:multiLevelType w:val="hybridMultilevel"/>
    <w:tmpl w:val="AD5AD3B8"/>
    <w:lvl w:ilvl="0" w:tplc="F0AED064">
      <w:start w:val="1"/>
      <w:numFmt w:val="upperRoman"/>
      <w:lvlText w:val="%1."/>
      <w:lvlJc w:val="left"/>
      <w:pPr>
        <w:ind w:left="1080" w:hanging="72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C4ECB"/>
    <w:multiLevelType w:val="hybridMultilevel"/>
    <w:tmpl w:val="26E0DFC6"/>
    <w:lvl w:ilvl="0" w:tplc="04090011">
      <w:start w:val="1"/>
      <w:numFmt w:val="decimal"/>
      <w:lvlText w:val="%1)"/>
      <w:lvlJc w:val="left"/>
      <w:pPr>
        <w:ind w:left="1080" w:hanging="72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DF5AEF"/>
    <w:multiLevelType w:val="hybridMultilevel"/>
    <w:tmpl w:val="91E6A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E868A0"/>
    <w:multiLevelType w:val="hybridMultilevel"/>
    <w:tmpl w:val="0A3E25FA"/>
    <w:lvl w:ilvl="0" w:tplc="4880A5C2">
      <w:start w:val="1"/>
      <w:numFmt w:val="decimal"/>
      <w:lvlText w:val="%1)"/>
      <w:lvlJc w:val="left"/>
      <w:pPr>
        <w:ind w:left="720" w:hanging="360"/>
      </w:pPr>
      <w:rPr>
        <w:rFonts w:ascii="Calibri Light" w:eastAsia="Times New Roman" w:hAnsi="Calibri Light" w:cs="Calibri Ligh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D73FAC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6CBA67EB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2"/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6"/>
  </w:num>
  <w:num w:numId="12">
    <w:abstractNumId w:val="2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0"/>
  </w:num>
  <w:num w:numId="16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displayHorizont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MDMxNTSzNDMzMDdX0lEKTi0uzszPAykwrAUAngZcWSwAAAA="/>
  </w:docVars>
  <w:rsids>
    <w:rsidRoot w:val="00766AE8"/>
    <w:rsid w:val="00015742"/>
    <w:rsid w:val="000172CD"/>
    <w:rsid w:val="00043388"/>
    <w:rsid w:val="000523EA"/>
    <w:rsid w:val="00065A56"/>
    <w:rsid w:val="00072940"/>
    <w:rsid w:val="000771CC"/>
    <w:rsid w:val="000835D8"/>
    <w:rsid w:val="00086540"/>
    <w:rsid w:val="00100A0C"/>
    <w:rsid w:val="001010D9"/>
    <w:rsid w:val="0011698F"/>
    <w:rsid w:val="001344B1"/>
    <w:rsid w:val="00145A9D"/>
    <w:rsid w:val="00146C9B"/>
    <w:rsid w:val="00146EB0"/>
    <w:rsid w:val="0015097C"/>
    <w:rsid w:val="001564CB"/>
    <w:rsid w:val="001766EC"/>
    <w:rsid w:val="0018411C"/>
    <w:rsid w:val="00196DB3"/>
    <w:rsid w:val="00197C55"/>
    <w:rsid w:val="001F1AED"/>
    <w:rsid w:val="001F1F6B"/>
    <w:rsid w:val="0020746B"/>
    <w:rsid w:val="002148E4"/>
    <w:rsid w:val="0021527C"/>
    <w:rsid w:val="0023144B"/>
    <w:rsid w:val="00243CA0"/>
    <w:rsid w:val="00246668"/>
    <w:rsid w:val="00265080"/>
    <w:rsid w:val="0026791C"/>
    <w:rsid w:val="002944D1"/>
    <w:rsid w:val="002D1E2D"/>
    <w:rsid w:val="002F7224"/>
    <w:rsid w:val="003028D1"/>
    <w:rsid w:val="00302FB9"/>
    <w:rsid w:val="003204D7"/>
    <w:rsid w:val="00330AB8"/>
    <w:rsid w:val="00335379"/>
    <w:rsid w:val="00341363"/>
    <w:rsid w:val="0038263A"/>
    <w:rsid w:val="003A5EBC"/>
    <w:rsid w:val="003A7EF7"/>
    <w:rsid w:val="003A7F27"/>
    <w:rsid w:val="003B0B2D"/>
    <w:rsid w:val="003B2C03"/>
    <w:rsid w:val="003C2D11"/>
    <w:rsid w:val="003C3B01"/>
    <w:rsid w:val="003C60E3"/>
    <w:rsid w:val="00400177"/>
    <w:rsid w:val="0040593A"/>
    <w:rsid w:val="00411CC8"/>
    <w:rsid w:val="0045731D"/>
    <w:rsid w:val="00461E6D"/>
    <w:rsid w:val="004B3FEE"/>
    <w:rsid w:val="004E4504"/>
    <w:rsid w:val="004F06E8"/>
    <w:rsid w:val="004F639B"/>
    <w:rsid w:val="00526627"/>
    <w:rsid w:val="005339A7"/>
    <w:rsid w:val="005522DD"/>
    <w:rsid w:val="00555FC3"/>
    <w:rsid w:val="00557FF7"/>
    <w:rsid w:val="00562F2A"/>
    <w:rsid w:val="005663A9"/>
    <w:rsid w:val="00577DE2"/>
    <w:rsid w:val="00585474"/>
    <w:rsid w:val="00597CB8"/>
    <w:rsid w:val="005B1A60"/>
    <w:rsid w:val="005B2FB7"/>
    <w:rsid w:val="005D5221"/>
    <w:rsid w:val="005E0886"/>
    <w:rsid w:val="005E560D"/>
    <w:rsid w:val="005F393F"/>
    <w:rsid w:val="00603823"/>
    <w:rsid w:val="006065DE"/>
    <w:rsid w:val="00607E3E"/>
    <w:rsid w:val="0062180D"/>
    <w:rsid w:val="00622555"/>
    <w:rsid w:val="00637B38"/>
    <w:rsid w:val="00640781"/>
    <w:rsid w:val="006865A6"/>
    <w:rsid w:val="00692884"/>
    <w:rsid w:val="00693AAC"/>
    <w:rsid w:val="006B614C"/>
    <w:rsid w:val="006E12F7"/>
    <w:rsid w:val="006E217E"/>
    <w:rsid w:val="00710242"/>
    <w:rsid w:val="00716134"/>
    <w:rsid w:val="007208FF"/>
    <w:rsid w:val="00740187"/>
    <w:rsid w:val="00757681"/>
    <w:rsid w:val="00766AE8"/>
    <w:rsid w:val="00792079"/>
    <w:rsid w:val="007B0AFB"/>
    <w:rsid w:val="007B69ED"/>
    <w:rsid w:val="007C58A2"/>
    <w:rsid w:val="007C59D8"/>
    <w:rsid w:val="00813B33"/>
    <w:rsid w:val="00824032"/>
    <w:rsid w:val="008312F7"/>
    <w:rsid w:val="00831706"/>
    <w:rsid w:val="00846A31"/>
    <w:rsid w:val="0089256C"/>
    <w:rsid w:val="008A7094"/>
    <w:rsid w:val="008B2B27"/>
    <w:rsid w:val="008C16E6"/>
    <w:rsid w:val="008D5FD1"/>
    <w:rsid w:val="008E7730"/>
    <w:rsid w:val="00904208"/>
    <w:rsid w:val="0090705D"/>
    <w:rsid w:val="009125D4"/>
    <w:rsid w:val="009128B4"/>
    <w:rsid w:val="00915E68"/>
    <w:rsid w:val="00954421"/>
    <w:rsid w:val="00961923"/>
    <w:rsid w:val="009831FA"/>
    <w:rsid w:val="00991C61"/>
    <w:rsid w:val="00993E8C"/>
    <w:rsid w:val="009C3191"/>
    <w:rsid w:val="009D5F4E"/>
    <w:rsid w:val="009D69DF"/>
    <w:rsid w:val="009E31A6"/>
    <w:rsid w:val="00A14068"/>
    <w:rsid w:val="00A17D4F"/>
    <w:rsid w:val="00A26711"/>
    <w:rsid w:val="00A34EEE"/>
    <w:rsid w:val="00A401BC"/>
    <w:rsid w:val="00A440A2"/>
    <w:rsid w:val="00A55841"/>
    <w:rsid w:val="00A61416"/>
    <w:rsid w:val="00A8161F"/>
    <w:rsid w:val="00A8326B"/>
    <w:rsid w:val="00A855C5"/>
    <w:rsid w:val="00A90C4D"/>
    <w:rsid w:val="00A92BD3"/>
    <w:rsid w:val="00A97F41"/>
    <w:rsid w:val="00AA0614"/>
    <w:rsid w:val="00AB571B"/>
    <w:rsid w:val="00AC0955"/>
    <w:rsid w:val="00AC09C5"/>
    <w:rsid w:val="00AD0319"/>
    <w:rsid w:val="00AD707D"/>
    <w:rsid w:val="00AE0D0E"/>
    <w:rsid w:val="00B0509E"/>
    <w:rsid w:val="00B51599"/>
    <w:rsid w:val="00B53117"/>
    <w:rsid w:val="00B545C9"/>
    <w:rsid w:val="00B70E49"/>
    <w:rsid w:val="00BA6FE7"/>
    <w:rsid w:val="00BB5CDF"/>
    <w:rsid w:val="00C12E6E"/>
    <w:rsid w:val="00C27E42"/>
    <w:rsid w:val="00C30BDF"/>
    <w:rsid w:val="00C318C7"/>
    <w:rsid w:val="00C31C38"/>
    <w:rsid w:val="00CA1BBC"/>
    <w:rsid w:val="00CC77F4"/>
    <w:rsid w:val="00CD30BF"/>
    <w:rsid w:val="00CD51AB"/>
    <w:rsid w:val="00CE5531"/>
    <w:rsid w:val="00CF325F"/>
    <w:rsid w:val="00CF509F"/>
    <w:rsid w:val="00CF5C29"/>
    <w:rsid w:val="00D01EB6"/>
    <w:rsid w:val="00D0526A"/>
    <w:rsid w:val="00D16C9A"/>
    <w:rsid w:val="00D52AED"/>
    <w:rsid w:val="00D540F6"/>
    <w:rsid w:val="00D604D5"/>
    <w:rsid w:val="00D705D4"/>
    <w:rsid w:val="00D83C91"/>
    <w:rsid w:val="00D90E4F"/>
    <w:rsid w:val="00DA506E"/>
    <w:rsid w:val="00DB41AB"/>
    <w:rsid w:val="00DC4461"/>
    <w:rsid w:val="00DF74D9"/>
    <w:rsid w:val="00E335BD"/>
    <w:rsid w:val="00E52CDE"/>
    <w:rsid w:val="00E654A9"/>
    <w:rsid w:val="00EA2D00"/>
    <w:rsid w:val="00EC712D"/>
    <w:rsid w:val="00F00228"/>
    <w:rsid w:val="00F00350"/>
    <w:rsid w:val="00F042FB"/>
    <w:rsid w:val="00F04D82"/>
    <w:rsid w:val="00F42A33"/>
    <w:rsid w:val="00F508A4"/>
    <w:rsid w:val="00F5247E"/>
    <w:rsid w:val="00F53873"/>
    <w:rsid w:val="00F54A3A"/>
    <w:rsid w:val="00F55F34"/>
    <w:rsid w:val="00F67948"/>
    <w:rsid w:val="00F8422A"/>
    <w:rsid w:val="00F92273"/>
    <w:rsid w:val="00F95C63"/>
    <w:rsid w:val="00FB582C"/>
    <w:rsid w:val="00FD3267"/>
    <w:rsid w:val="00FD37B9"/>
    <w:rsid w:val="00FD39C0"/>
    <w:rsid w:val="00FE093F"/>
    <w:rsid w:val="00FE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05480C83"/>
  <w15:docId w15:val="{F4AC27E0-AAD8-4B4A-BDB8-9A8229D4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288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ListParagraph">
    <w:name w:val="List Paragraph"/>
    <w:uiPriority w:val="34"/>
    <w:qFormat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66AE8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692884"/>
    <w:rPr>
      <w:color w:val="0000FF"/>
      <w:u w:val="single"/>
    </w:rPr>
  </w:style>
  <w:style w:type="paragraph" w:customStyle="1" w:styleId="Default">
    <w:name w:val="Default"/>
    <w:rsid w:val="00F002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F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FD1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B69ED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69ED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CD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CDE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A1BB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sp.unm.edu/pi-resources/graduate-studies.pdf" TargetMode="External"/><Relationship Id="rId13" Type="http://schemas.openxmlformats.org/officeDocument/2006/relationships/hyperlink" Target="https://forms.unm.edu/forms/osp_ran_ques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sp@unm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cgacct.unm.edu/resources/department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sp.unm.edu/pi-resources/subaward-monitoring.pptx" TargetMode="External"/><Relationship Id="rId14" Type="http://schemas.openxmlformats.org/officeDocument/2006/relationships/hyperlink" Target="https://forms.unm.edu/forms/osp_ran_question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F7F8BFC-2ED6-46F1-9419-5D335AB33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oeder</dc:creator>
  <cp:keywords/>
  <dc:description/>
  <cp:lastModifiedBy>Mohammad 'Moe' Bundrage</cp:lastModifiedBy>
  <cp:revision>3</cp:revision>
  <cp:lastPrinted>2019-11-08T17:06:00Z</cp:lastPrinted>
  <dcterms:created xsi:type="dcterms:W3CDTF">2019-11-15T16:09:00Z</dcterms:created>
  <dcterms:modified xsi:type="dcterms:W3CDTF">2019-11-15T20:27:00Z</dcterms:modified>
</cp:coreProperties>
</file>